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CD37E" w14:textId="77777777" w:rsidR="00416194" w:rsidRPr="00416194" w:rsidRDefault="00416194" w:rsidP="00416194">
      <w:pPr>
        <w:widowControl w:val="0"/>
        <w:autoSpaceDE w:val="0"/>
        <w:autoSpaceDN w:val="0"/>
        <w:spacing w:before="76" w:after="0" w:line="240" w:lineRule="auto"/>
        <w:ind w:left="137"/>
        <w:outlineLvl w:val="0"/>
        <w:rPr>
          <w:rFonts w:ascii="Times New Roman" w:eastAsia="DejaVu Serif" w:hAnsi="Times New Roman" w:cs="Times New Roman"/>
          <w:b/>
          <w:bCs/>
          <w:sz w:val="48"/>
          <w:szCs w:val="48"/>
        </w:rPr>
      </w:pPr>
      <w:r w:rsidRPr="00416194">
        <w:rPr>
          <w:rFonts w:ascii="Times New Roman" w:eastAsia="DejaVu Serif" w:hAnsi="Times New Roman" w:cs="Times New Roman"/>
          <w:b/>
          <w:bCs/>
          <w:noProof/>
          <w:sz w:val="48"/>
          <w:szCs w:val="48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BFB81F" wp14:editId="72075320">
                <wp:simplePos x="0" y="0"/>
                <wp:positionH relativeFrom="page">
                  <wp:posOffset>0</wp:posOffset>
                </wp:positionH>
                <wp:positionV relativeFrom="page">
                  <wp:posOffset>10109835</wp:posOffset>
                </wp:positionV>
                <wp:extent cx="7560310" cy="582295"/>
                <wp:effectExtent l="9525" t="3810" r="2540" b="4445"/>
                <wp:wrapNone/>
                <wp:docPr id="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310" cy="582295"/>
                          <a:chOff x="0" y="15921"/>
                          <a:chExt cx="11906" cy="917"/>
                        </a:xfrm>
                      </wpg:grpSpPr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0" y="15920"/>
                            <a:ext cx="11906" cy="917"/>
                          </a:xfrm>
                          <a:custGeom>
                            <a:avLst/>
                            <a:gdLst>
                              <a:gd name="T0" fmla="*/ 11906 w 11906"/>
                              <a:gd name="T1" fmla="+- 0 15921 15921"/>
                              <a:gd name="T2" fmla="*/ 15921 h 917"/>
                              <a:gd name="T3" fmla="*/ 11138 w 11906"/>
                              <a:gd name="T4" fmla="+- 0 16744 15921"/>
                              <a:gd name="T5" fmla="*/ 16744 h 917"/>
                              <a:gd name="T6" fmla="*/ 0 w 11906"/>
                              <a:gd name="T7" fmla="+- 0 16744 15921"/>
                              <a:gd name="T8" fmla="*/ 16744 h 917"/>
                              <a:gd name="T9" fmla="*/ 0 w 11906"/>
                              <a:gd name="T10" fmla="+- 0 16838 15921"/>
                              <a:gd name="T11" fmla="*/ 16838 h 917"/>
                              <a:gd name="T12" fmla="*/ 11051 w 11906"/>
                              <a:gd name="T13" fmla="+- 0 16838 15921"/>
                              <a:gd name="T14" fmla="*/ 16838 h 917"/>
                              <a:gd name="T15" fmla="*/ 11906 w 11906"/>
                              <a:gd name="T16" fmla="+- 0 16838 15921"/>
                              <a:gd name="T17" fmla="*/ 16838 h 917"/>
                              <a:gd name="T18" fmla="*/ 11906 w 11906"/>
                              <a:gd name="T19" fmla="+- 0 16744 15921"/>
                              <a:gd name="T20" fmla="*/ 16744 h 917"/>
                              <a:gd name="T21" fmla="*/ 11906 w 11906"/>
                              <a:gd name="T22" fmla="+- 0 15921 15921"/>
                              <a:gd name="T23" fmla="*/ 15921 h 917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  <a:cxn ang="0">
                                <a:pos x="T15" y="T17"/>
                              </a:cxn>
                              <a:cxn ang="0">
                                <a:pos x="T18" y="T20"/>
                              </a:cxn>
                              <a:cxn ang="0">
                                <a:pos x="T21" y="T23"/>
                              </a:cxn>
                            </a:cxnLst>
                            <a:rect l="0" t="0" r="r" b="b"/>
                            <a:pathLst>
                              <a:path w="11906" h="917">
                                <a:moveTo>
                                  <a:pt x="11906" y="0"/>
                                </a:moveTo>
                                <a:lnTo>
                                  <a:pt x="11138" y="823"/>
                                </a:lnTo>
                                <a:lnTo>
                                  <a:pt x="0" y="823"/>
                                </a:lnTo>
                                <a:lnTo>
                                  <a:pt x="0" y="917"/>
                                </a:lnTo>
                                <a:lnTo>
                                  <a:pt x="11051" y="917"/>
                                </a:lnTo>
                                <a:lnTo>
                                  <a:pt x="11906" y="917"/>
                                </a:lnTo>
                                <a:lnTo>
                                  <a:pt x="11906" y="823"/>
                                </a:lnTo>
                                <a:lnTo>
                                  <a:pt x="1190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65A7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1583" y="16406"/>
                            <a:ext cx="212" cy="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52BEDC" w14:textId="77777777" w:rsidR="00416194" w:rsidRDefault="00416194" w:rsidP="00416194">
                              <w:pPr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color w:val="FFFFFF"/>
                                  <w:w w:val="80"/>
                                  <w:sz w:val="20"/>
                                </w:rPr>
                                <w:t>1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BFB81F" id="Group 2" o:spid="_x0000_s1026" style="position:absolute;left:0;text-align:left;margin-left:0;margin-top:796.05pt;width:595.3pt;height:45.85pt;z-index:251659264;mso-position-horizontal-relative:page;mso-position-vertical-relative:page" coordorigin=",15921" coordsize="11906,9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">
                <v:shape id="Freeform 4" o:spid="_x0000_s1027" style="position:absolute;top:15920;width:11906;height:917;visibility:visible;mso-wrap-style:square;v-text-anchor:top" coordsize="11906,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" path="m11906,r-768,823l,823r,94l11051,917r855,l11906,823r,-823xe" fillcolor="#865a7a" stroked="f">
                  <v:path arrowok="t" o:connecttype="custom" o:connectlocs="11906,15921;11138,16744;0,16744;0,16838;11051,16838;11906,16838;11906,16744;11906,15921" o:connectangles="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11583;top:16406;width:212;height:2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14:paraId="1052BEDC" w14:textId="77777777" w:rsidR="00416194" w:rsidRDefault="00416194" w:rsidP="00416194">
                        <w:pPr>
                          <w:rPr>
                            <w:sz w:val="20"/>
                          </w:rPr>
                        </w:pPr>
                        <w:r>
                          <w:rPr>
                            <w:color w:val="FFFFFF"/>
                            <w:w w:val="80"/>
                            <w:sz w:val="20"/>
                          </w:rPr>
                          <w:t>18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Pr="00416194">
        <w:rPr>
          <w:rFonts w:ascii="Times New Roman" w:eastAsia="DejaVu Serif" w:hAnsi="Times New Roman" w:cs="Times New Roman"/>
          <w:b/>
          <w:bCs/>
          <w:color w:val="141B1A"/>
          <w:w w:val="90"/>
          <w:sz w:val="48"/>
          <w:szCs w:val="48"/>
        </w:rPr>
        <w:t>Pricing &amp;</w:t>
      </w:r>
      <w:r w:rsidRPr="00416194">
        <w:rPr>
          <w:rFonts w:ascii="Times New Roman" w:eastAsia="DejaVu Serif" w:hAnsi="Times New Roman" w:cs="Times New Roman"/>
          <w:b/>
          <w:bCs/>
          <w:color w:val="141B1A"/>
          <w:spacing w:val="82"/>
          <w:w w:val="90"/>
          <w:sz w:val="48"/>
          <w:szCs w:val="48"/>
        </w:rPr>
        <w:t xml:space="preserve"> </w:t>
      </w:r>
      <w:r w:rsidRPr="00416194">
        <w:rPr>
          <w:rFonts w:ascii="Times New Roman" w:eastAsia="DejaVu Serif" w:hAnsi="Times New Roman" w:cs="Times New Roman"/>
          <w:b/>
          <w:bCs/>
          <w:color w:val="141B1A"/>
          <w:w w:val="90"/>
          <w:sz w:val="48"/>
          <w:szCs w:val="48"/>
        </w:rPr>
        <w:t>Conditions</w:t>
      </w:r>
    </w:p>
    <w:p w14:paraId="205A7FE9" w14:textId="77777777" w:rsidR="00416194" w:rsidRPr="00416194" w:rsidRDefault="00416194" w:rsidP="00416194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4AE9E024" w14:textId="77777777" w:rsidR="00416194" w:rsidRPr="00416194" w:rsidRDefault="00416194" w:rsidP="00416194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09489E65" w14:textId="77777777" w:rsidR="00416194" w:rsidRPr="00416194" w:rsidRDefault="00416194" w:rsidP="00416194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41F14FF3" w14:textId="77777777" w:rsidR="00416194" w:rsidRPr="00416194" w:rsidRDefault="00416194" w:rsidP="00416194">
      <w:pPr>
        <w:widowControl w:val="0"/>
        <w:autoSpaceDE w:val="0"/>
        <w:autoSpaceDN w:val="0"/>
        <w:spacing w:before="2" w:after="0" w:line="240" w:lineRule="auto"/>
        <w:rPr>
          <w:rFonts w:ascii="DejaVu Serif" w:eastAsia="DejaVu Serif" w:hAnsi="DejaVu Serif" w:cs="DejaVu Serif"/>
          <w:sz w:val="15"/>
          <w:szCs w:val="20"/>
        </w:rPr>
      </w:pPr>
    </w:p>
    <w:tbl>
      <w:tblPr>
        <w:tblW w:w="0" w:type="auto"/>
        <w:tblInd w:w="12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02"/>
        <w:gridCol w:w="1587"/>
        <w:gridCol w:w="1587"/>
        <w:gridCol w:w="1587"/>
        <w:gridCol w:w="1587"/>
        <w:gridCol w:w="64"/>
      </w:tblGrid>
      <w:tr w:rsidR="00416194" w:rsidRPr="00416194" w14:paraId="56D0E5CC" w14:textId="77777777" w:rsidTr="00FA5AD5">
        <w:trPr>
          <w:trHeight w:val="1247"/>
        </w:trPr>
        <w:tc>
          <w:tcPr>
            <w:tcW w:w="3302" w:type="dxa"/>
            <w:shd w:val="clear" w:color="auto" w:fill="865A7A"/>
          </w:tcPr>
          <w:p w14:paraId="6194ED2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283" w:after="0" w:line="247" w:lineRule="auto"/>
              <w:ind w:left="283" w:right="531"/>
              <w:rPr>
                <w:rFonts w:ascii="DejaVu Serif" w:eastAsia="DejaVu Serif" w:hAnsi="DejaVu Serif" w:cs="DejaVu Serif"/>
                <w:sz w:val="32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w w:val="90"/>
                <w:sz w:val="32"/>
              </w:rPr>
              <w:t>Pricing &amp; Conditions</w:t>
            </w:r>
          </w:p>
        </w:tc>
        <w:tc>
          <w:tcPr>
            <w:tcW w:w="1587" w:type="dxa"/>
            <w:shd w:val="clear" w:color="auto" w:fill="865A7A"/>
          </w:tcPr>
          <w:p w14:paraId="295ABCC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DejaVu Serif" w:eastAsia="DejaVu Serif" w:hAnsi="DejaVu Serif" w:cs="DejaVu Serif"/>
              </w:rPr>
            </w:pPr>
          </w:p>
          <w:p w14:paraId="1908B5F9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7" w:lineRule="auto"/>
              <w:ind w:left="211" w:right="204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proofErr w:type="spellStart"/>
            <w:r w:rsidRPr="00416194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>Quickbooks</w:t>
            </w:r>
            <w:proofErr w:type="spellEnd"/>
            <w:r w:rsidRPr="00416194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 xml:space="preserve"> </w:t>
            </w:r>
            <w:r w:rsidRPr="00416194">
              <w:rPr>
                <w:rFonts w:ascii="DejaVu Sans" w:eastAsia="DejaVu Serif" w:hAnsi="DejaVu Serif" w:cs="DejaVu Serif"/>
                <w:b/>
                <w:color w:val="FFFFFF"/>
                <w:sz w:val="20"/>
              </w:rPr>
              <w:t xml:space="preserve">Online </w:t>
            </w:r>
            <w:r w:rsidRPr="00416194">
              <w:rPr>
                <w:rFonts w:ascii="DejaVu Sans" w:eastAsia="DejaVu Serif" w:hAnsi="DejaVu Serif" w:cs="DejaVu Serif"/>
                <w:b/>
                <w:color w:val="FFFFFF"/>
                <w:w w:val="90"/>
                <w:sz w:val="20"/>
              </w:rPr>
              <w:t>Essentials</w:t>
            </w:r>
          </w:p>
        </w:tc>
        <w:tc>
          <w:tcPr>
            <w:tcW w:w="1587" w:type="dxa"/>
            <w:shd w:val="clear" w:color="auto" w:fill="865A7A"/>
          </w:tcPr>
          <w:p w14:paraId="7E39D43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9" w:after="0" w:line="240" w:lineRule="auto"/>
              <w:rPr>
                <w:rFonts w:ascii="DejaVu Serif" w:eastAsia="DejaVu Serif" w:hAnsi="DejaVu Serif" w:cs="DejaVu Serif"/>
              </w:rPr>
            </w:pPr>
          </w:p>
          <w:p w14:paraId="0B8F3C1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7" w:lineRule="auto"/>
              <w:ind w:left="163" w:right="216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r w:rsidRPr="00416194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 xml:space="preserve">Odoo </w:t>
            </w:r>
            <w:r w:rsidRPr="00416194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 xml:space="preserve">Accounting </w:t>
            </w:r>
            <w:r w:rsidRPr="00416194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87" w:type="dxa"/>
            <w:shd w:val="clear" w:color="auto" w:fill="865A7A"/>
          </w:tcPr>
          <w:p w14:paraId="1102016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DejaVu Serif" w:eastAsia="DejaVu Serif" w:hAnsi="DejaVu Serif" w:cs="DejaVu Serif"/>
                <w:sz w:val="24"/>
              </w:rPr>
            </w:pPr>
          </w:p>
          <w:p w14:paraId="14FB756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7" w:lineRule="auto"/>
              <w:ind w:left="240" w:right="239" w:hanging="1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r w:rsidRPr="00416194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 xml:space="preserve">Sage One </w:t>
            </w:r>
            <w:r w:rsidRPr="00416194">
              <w:rPr>
                <w:rFonts w:ascii="DejaVu Sans" w:eastAsia="DejaVu Serif" w:hAnsi="DejaVu Serif" w:cs="DejaVu Serif"/>
                <w:b/>
                <w:color w:val="FFFFFF"/>
                <w:w w:val="85"/>
                <w:sz w:val="20"/>
              </w:rPr>
              <w:t xml:space="preserve">Accounting </w:t>
            </w:r>
            <w:r w:rsidRPr="00416194">
              <w:rPr>
                <w:rFonts w:ascii="DejaVu Sans" w:eastAsia="DejaVu Serif" w:hAnsi="DejaVu Serif" w:cs="DejaVu Serif"/>
                <w:b/>
                <w:color w:val="FFFFFF"/>
                <w:w w:val="95"/>
                <w:sz w:val="20"/>
              </w:rPr>
              <w:t>Online</w:t>
            </w:r>
          </w:p>
        </w:tc>
        <w:tc>
          <w:tcPr>
            <w:tcW w:w="1587" w:type="dxa"/>
            <w:shd w:val="clear" w:color="auto" w:fill="865A7A"/>
          </w:tcPr>
          <w:p w14:paraId="0DD2B1E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66FEBB95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4"/>
              </w:rPr>
            </w:pPr>
          </w:p>
          <w:p w14:paraId="556F41D5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211" w:right="165"/>
              <w:jc w:val="center"/>
              <w:rPr>
                <w:rFonts w:ascii="DejaVu Sans" w:eastAsia="DejaVu Serif" w:hAnsi="DejaVu Serif" w:cs="DejaVu Serif"/>
                <w:b/>
                <w:sz w:val="20"/>
              </w:rPr>
            </w:pPr>
            <w:r w:rsidRPr="00416194">
              <w:rPr>
                <w:rFonts w:ascii="DejaVu Sans" w:eastAsia="DejaVu Serif" w:hAnsi="DejaVu Serif" w:cs="DejaVu Serif"/>
                <w:b/>
                <w:color w:val="FFFFFF"/>
                <w:sz w:val="20"/>
              </w:rPr>
              <w:t>XERO</w:t>
            </w:r>
          </w:p>
        </w:tc>
        <w:tc>
          <w:tcPr>
            <w:tcW w:w="64" w:type="dxa"/>
            <w:shd w:val="clear" w:color="auto" w:fill="865A7A"/>
          </w:tcPr>
          <w:p w14:paraId="283D6824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</w:tc>
      </w:tr>
      <w:tr w:rsidR="00416194" w:rsidRPr="00416194" w14:paraId="61B00053" w14:textId="77777777" w:rsidTr="00FA5AD5">
        <w:trPr>
          <w:trHeight w:val="1355"/>
        </w:trPr>
        <w:tc>
          <w:tcPr>
            <w:tcW w:w="3302" w:type="dxa"/>
            <w:shd w:val="clear" w:color="auto" w:fill="62495B"/>
          </w:tcPr>
          <w:p w14:paraId="270CB035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2CD0A6B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5B987C9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283"/>
              <w:rPr>
                <w:rFonts w:ascii="DejaVu Sans" w:eastAsia="DejaVu Serif" w:hAnsi="DejaVu Serif" w:cs="DejaVu Serif"/>
                <w:b/>
                <w:sz w:val="20"/>
              </w:rPr>
            </w:pPr>
            <w:r w:rsidRPr="00416194">
              <w:rPr>
                <w:rFonts w:ascii="DejaVu Sans" w:eastAsia="DejaVu Serif" w:hAnsi="DejaVu Serif" w:cs="DejaVu Serif"/>
                <w:b/>
                <w:color w:val="FFFFFF"/>
                <w:sz w:val="20"/>
              </w:rPr>
              <w:t>MONTHLY PRICING</w:t>
            </w:r>
          </w:p>
        </w:tc>
        <w:tc>
          <w:tcPr>
            <w:tcW w:w="1587" w:type="dxa"/>
            <w:tcBorders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03EFA87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1C1E6BEB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561EE0EC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584" w:right="576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sz w:val="20"/>
              </w:rPr>
              <w:t>$27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79A7B3AB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31A4A394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1424335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493" w:right="492"/>
              <w:jc w:val="center"/>
              <w:rPr>
                <w:rFonts w:ascii="DejaVu Sans" w:eastAsia="DejaVu Serif" w:hAnsi="DejaVu Serif" w:cs="DejaVu Serif"/>
                <w:b/>
                <w:sz w:val="11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Free </w:t>
            </w:r>
            <w:r w:rsidRPr="00416194">
              <w:rPr>
                <w:rFonts w:ascii="DejaVu Sans" w:eastAsia="DejaVu Serif" w:hAnsi="DejaVu Serif" w:cs="DejaVu Serif"/>
                <w:b/>
                <w:color w:val="141B1A"/>
                <w:w w:val="90"/>
                <w:position w:val="7"/>
                <w:sz w:val="11"/>
              </w:rPr>
              <w:t>1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4BD3656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07E517FA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7AD58E3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493" w:right="491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>$10</w:t>
            </w:r>
          </w:p>
        </w:tc>
        <w:tc>
          <w:tcPr>
            <w:tcW w:w="1587" w:type="dxa"/>
            <w:tcBorders>
              <w:left w:val="single" w:sz="4" w:space="0" w:color="B8BABC"/>
              <w:bottom w:val="single" w:sz="4" w:space="0" w:color="B8BABC"/>
              <w:right w:val="single" w:sz="4" w:space="0" w:color="B8BABC"/>
            </w:tcBorders>
            <w:shd w:val="clear" w:color="auto" w:fill="FFFFFF"/>
          </w:tcPr>
          <w:p w14:paraId="6DBD96E4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1D528A9D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28"/>
              </w:rPr>
            </w:pPr>
          </w:p>
          <w:p w14:paraId="029C5E2A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493" w:right="490"/>
              <w:jc w:val="center"/>
              <w:rPr>
                <w:rFonts w:ascii="DejaVu Sans" w:eastAsia="DejaVu Serif" w:hAnsi="DejaVu Serif" w:cs="DejaVu Serif"/>
                <w:b/>
                <w:sz w:val="11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sz w:val="20"/>
              </w:rPr>
              <w:t xml:space="preserve">$30 </w:t>
            </w:r>
            <w:r w:rsidRPr="00416194">
              <w:rPr>
                <w:rFonts w:ascii="DejaVu Sans" w:eastAsia="DejaVu Serif" w:hAnsi="DejaVu Serif" w:cs="DejaVu Serif"/>
                <w:b/>
                <w:color w:val="141B1A"/>
                <w:position w:val="7"/>
                <w:sz w:val="11"/>
              </w:rPr>
              <w:t>2</w:t>
            </w:r>
          </w:p>
        </w:tc>
        <w:tc>
          <w:tcPr>
            <w:tcW w:w="64" w:type="dxa"/>
            <w:tcBorders>
              <w:left w:val="single" w:sz="4" w:space="0" w:color="B8BABC"/>
            </w:tcBorders>
            <w:shd w:val="clear" w:color="auto" w:fill="FFFFFF"/>
          </w:tcPr>
          <w:p w14:paraId="43D51C6B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</w:tc>
      </w:tr>
      <w:tr w:rsidR="00416194" w:rsidRPr="00416194" w14:paraId="64CF0531" w14:textId="77777777" w:rsidTr="00FA5AD5">
        <w:trPr>
          <w:trHeight w:val="642"/>
        </w:trPr>
        <w:tc>
          <w:tcPr>
            <w:tcW w:w="3302" w:type="dxa"/>
            <w:shd w:val="clear" w:color="auto" w:fill="62495B"/>
          </w:tcPr>
          <w:p w14:paraId="38095DA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4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5A59851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sz w:val="20"/>
              </w:rPr>
              <w:t>Number of Users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37528AA8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749E32AF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" w:after="0" w:line="240" w:lineRule="auto"/>
              <w:ind w:left="1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87"/>
                <w:sz w:val="20"/>
              </w:rPr>
              <w:t>3</w:t>
            </w:r>
          </w:p>
          <w:p w14:paraId="740B53BD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</w:rPr>
            </w:pPr>
          </w:p>
          <w:p w14:paraId="719876B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33" w:after="0" w:line="643" w:lineRule="auto"/>
              <w:ind w:left="342" w:right="334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Monthly </w:t>
            </w:r>
            <w:r w:rsidRPr="00416194">
              <w:rPr>
                <w:rFonts w:ascii="DejaVu Serif" w:eastAsia="DejaVu Serif" w:hAnsi="DejaVu Serif" w:cs="DejaVu Serif"/>
                <w:color w:val="141B1A"/>
                <w:w w:val="95"/>
                <w:sz w:val="20"/>
              </w:rPr>
              <w:t>30 Days</w:t>
            </w:r>
          </w:p>
          <w:p w14:paraId="010F2A78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25" w:lineRule="exact"/>
              <w:ind w:left="1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3DDCE4E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5E476629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1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7427272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1D170C5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1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18405BF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7814D2B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" w:after="0" w:line="640" w:lineRule="auto"/>
              <w:ind w:left="646" w:right="320" w:hanging="305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Unlimited </w:t>
            </w:r>
            <w:r w:rsidRPr="00416194">
              <w:rPr>
                <w:rFonts w:ascii="DejaVu Serif" w:eastAsia="DejaVu Serif" w:hAnsi="DejaVu Serif" w:cs="DejaVu Serif"/>
                <w:color w:val="141B1A"/>
                <w:sz w:val="20"/>
              </w:rPr>
              <w:t>n/a</w:t>
            </w:r>
          </w:p>
          <w:p w14:paraId="51E4BB54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28" w:lineRule="exact"/>
              <w:ind w:left="694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4EF3614D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69E8B45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694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1F5C5B7C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352E55A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694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4D98A49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73EEDBD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68" w:after="0" w:line="240" w:lineRule="auto"/>
              <w:ind w:left="707"/>
              <w:rPr>
                <w:rFonts w:ascii="DejaVu Sans" w:eastAsia="DejaVu Serif" w:hAnsi="DejaVu Sans" w:cs="DejaVu Serif"/>
                <w:b/>
                <w:sz w:val="11"/>
              </w:rPr>
            </w:pPr>
            <w:r w:rsidRPr="00416194">
              <w:rPr>
                <w:rFonts w:ascii="DejaVu Sans" w:eastAsia="DejaVu Serif" w:hAnsi="DejaVu Sans" w:cs="DejaVu Serif"/>
                <w:color w:val="D3A0A4"/>
                <w:w w:val="115"/>
                <w:position w:val="-6"/>
                <w:sz w:val="20"/>
              </w:rPr>
              <w:t xml:space="preserve">No </w:t>
            </w:r>
            <w:r w:rsidRPr="00416194">
              <w:rPr>
                <w:rFonts w:ascii="DejaVu Sans" w:eastAsia="DejaVu Serif" w:hAnsi="DejaVu Sans" w:cs="DejaVu Serif"/>
                <w:b/>
                <w:color w:val="141B1A"/>
                <w:w w:val="110"/>
                <w:sz w:val="11"/>
              </w:rPr>
              <w:t>3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2D73CC2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4E6BA4F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" w:after="0" w:line="643" w:lineRule="auto"/>
              <w:ind w:left="424" w:right="320" w:hanging="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Unlimited </w:t>
            </w:r>
            <w:r w:rsidRPr="00416194">
              <w:rPr>
                <w:rFonts w:ascii="DejaVu Serif" w:eastAsia="DejaVu Serif" w:hAnsi="DejaVu Serif" w:cs="DejaVu Serif"/>
                <w:color w:val="141B1A"/>
                <w:w w:val="95"/>
                <w:sz w:val="20"/>
              </w:rPr>
              <w:t xml:space="preserve">Monthly </w:t>
            </w:r>
            <w:r w:rsidRPr="00416194">
              <w:rPr>
                <w:rFonts w:ascii="DejaVu Serif" w:eastAsia="DejaVu Serif" w:hAnsi="DejaVu Serif" w:cs="DejaVu Serif"/>
                <w:color w:val="141B1A"/>
                <w:sz w:val="20"/>
              </w:rPr>
              <w:t>30 Days</w:t>
            </w:r>
          </w:p>
          <w:p w14:paraId="12A3BB4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24" w:lineRule="exact"/>
              <w:ind w:left="695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2E541A5D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6B842285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695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472D461F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2EE7EC34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68" w:after="0" w:line="240" w:lineRule="auto"/>
              <w:ind w:left="704"/>
              <w:rPr>
                <w:rFonts w:ascii="DejaVu Sans" w:eastAsia="DejaVu Serif" w:hAnsi="DejaVu Sans" w:cs="DejaVu Serif"/>
                <w:b/>
                <w:sz w:val="11"/>
              </w:rPr>
            </w:pPr>
            <w:r w:rsidRPr="00416194">
              <w:rPr>
                <w:rFonts w:ascii="DejaVu Sans" w:eastAsia="DejaVu Serif" w:hAnsi="DejaVu Sans" w:cs="DejaVu Serif"/>
                <w:color w:val="D3A0A4"/>
                <w:w w:val="115"/>
                <w:position w:val="-6"/>
                <w:sz w:val="20"/>
              </w:rPr>
              <w:t xml:space="preserve">No </w:t>
            </w:r>
            <w:r w:rsidRPr="00416194">
              <w:rPr>
                <w:rFonts w:ascii="DejaVu Sans" w:eastAsia="DejaVu Serif" w:hAnsi="DejaVu Sans" w:cs="DejaVu Serif"/>
                <w:b/>
                <w:color w:val="141B1A"/>
                <w:w w:val="115"/>
                <w:sz w:val="11"/>
              </w:rPr>
              <w:t>4</w:t>
            </w:r>
          </w:p>
        </w:tc>
        <w:tc>
          <w:tcPr>
            <w:tcW w:w="1587" w:type="dxa"/>
            <w:vMerge w:val="restart"/>
            <w:tcBorders>
              <w:top w:val="single" w:sz="4" w:space="0" w:color="B8BABC"/>
            </w:tcBorders>
            <w:shd w:val="clear" w:color="auto" w:fill="FFFFFF"/>
          </w:tcPr>
          <w:p w14:paraId="125D51AC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5"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  <w:p w14:paraId="2112F19A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" w:after="0" w:line="640" w:lineRule="auto"/>
              <w:ind w:left="342" w:right="336"/>
              <w:jc w:val="center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141B1A"/>
                <w:w w:val="90"/>
                <w:sz w:val="20"/>
              </w:rPr>
              <w:t xml:space="preserve">Unlimited </w:t>
            </w:r>
            <w:r w:rsidRPr="00416194">
              <w:rPr>
                <w:rFonts w:ascii="DejaVu Serif" w:eastAsia="DejaVu Serif" w:hAnsi="DejaVu Serif" w:cs="DejaVu Serif"/>
                <w:color w:val="141B1A"/>
                <w:w w:val="95"/>
                <w:sz w:val="20"/>
              </w:rPr>
              <w:t>6 Months</w:t>
            </w:r>
          </w:p>
          <w:p w14:paraId="6ECB6AAC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28" w:lineRule="exact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0CC83E8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79126B45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52AA2DCD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65ABF58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8" w:after="0" w:line="240" w:lineRule="auto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  <w:p w14:paraId="10F61C2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0"/>
              </w:rPr>
            </w:pPr>
          </w:p>
          <w:p w14:paraId="4CA29FD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57" w:after="0" w:line="240" w:lineRule="auto"/>
              <w:ind w:left="3"/>
              <w:jc w:val="center"/>
              <w:rPr>
                <w:rFonts w:ascii="DejaVu Sans" w:eastAsia="DejaVu Serif" w:hAnsi="DejaVu Sans" w:cs="DejaVu Serif"/>
                <w:sz w:val="20"/>
              </w:rPr>
            </w:pPr>
            <w:r w:rsidRPr="00416194">
              <w:rPr>
                <w:rFonts w:ascii="DejaVu Sans" w:eastAsia="DejaVu Serif" w:hAnsi="DejaVu Sans" w:cs="DejaVu Serif"/>
                <w:color w:val="B0DDD2"/>
                <w:w w:val="166"/>
                <w:sz w:val="20"/>
              </w:rPr>
              <w:t>Yes</w:t>
            </w:r>
          </w:p>
        </w:tc>
        <w:tc>
          <w:tcPr>
            <w:tcW w:w="64" w:type="dxa"/>
            <w:vMerge w:val="restart"/>
            <w:shd w:val="clear" w:color="auto" w:fill="FFFFFF"/>
          </w:tcPr>
          <w:p w14:paraId="15D9EFB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18"/>
              </w:rPr>
            </w:pPr>
          </w:p>
        </w:tc>
      </w:tr>
      <w:tr w:rsidR="00416194" w:rsidRPr="00416194" w14:paraId="0F0BD06F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7507195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sz w:val="20"/>
              </w:rPr>
              <w:t>Contract Duration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C64181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6FC089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5DE2361C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A42C549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7E9757AF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16194" w:rsidRPr="00416194" w14:paraId="78999D57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5347EF8A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w w:val="95"/>
                <w:sz w:val="20"/>
              </w:rPr>
              <w:t>Free Trial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9BD6A5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2A5199E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52D49AF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149C408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45F239A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16194" w:rsidRPr="00416194" w14:paraId="7BC0E390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38361A3A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sz w:val="20"/>
              </w:rPr>
              <w:t>Free Updates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E98F439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CDDD75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59A298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636DCA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01BAF11F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16194" w:rsidRPr="00416194" w14:paraId="7D03FE7D" w14:textId="77777777" w:rsidTr="00FA5AD5">
        <w:trPr>
          <w:trHeight w:val="623"/>
        </w:trPr>
        <w:tc>
          <w:tcPr>
            <w:tcW w:w="3302" w:type="dxa"/>
            <w:shd w:val="clear" w:color="auto" w:fill="62495B"/>
          </w:tcPr>
          <w:p w14:paraId="31E6F916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w w:val="95"/>
                <w:sz w:val="20"/>
              </w:rPr>
              <w:t>Hosting &amp; Maintenance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04EE8F7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F01C2B5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1977FBC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C0C0AF0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750C8981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16194" w:rsidRPr="00416194" w14:paraId="6C0A690C" w14:textId="77777777" w:rsidTr="00FA5AD5">
        <w:trPr>
          <w:trHeight w:val="598"/>
        </w:trPr>
        <w:tc>
          <w:tcPr>
            <w:tcW w:w="3302" w:type="dxa"/>
            <w:shd w:val="clear" w:color="auto" w:fill="62495B"/>
          </w:tcPr>
          <w:p w14:paraId="1D46FF84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before="195" w:after="0" w:line="240" w:lineRule="auto"/>
              <w:ind w:left="283"/>
              <w:rPr>
                <w:rFonts w:ascii="DejaVu Serif" w:eastAsia="DejaVu Serif" w:hAnsi="DejaVu Serif" w:cs="DejaVu Serif"/>
                <w:sz w:val="20"/>
              </w:rPr>
            </w:pPr>
            <w:r w:rsidRPr="00416194">
              <w:rPr>
                <w:rFonts w:ascii="DejaVu Serif" w:eastAsia="DejaVu Serif" w:hAnsi="DejaVu Serif" w:cs="DejaVu Serif"/>
                <w:color w:val="FFFFFF"/>
                <w:sz w:val="20"/>
              </w:rPr>
              <w:t>Support</w:t>
            </w: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47C5396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74380513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24278FE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1587" w:type="dxa"/>
            <w:vMerge/>
            <w:tcBorders>
              <w:top w:val="nil"/>
            </w:tcBorders>
            <w:shd w:val="clear" w:color="auto" w:fill="FFFFFF"/>
          </w:tcPr>
          <w:p w14:paraId="1CC78CD2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  <w:tc>
          <w:tcPr>
            <w:tcW w:w="64" w:type="dxa"/>
            <w:vMerge/>
            <w:tcBorders>
              <w:top w:val="nil"/>
            </w:tcBorders>
            <w:shd w:val="clear" w:color="auto" w:fill="FFFFFF"/>
          </w:tcPr>
          <w:p w14:paraId="2E722537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2"/>
                <w:szCs w:val="2"/>
              </w:rPr>
            </w:pPr>
          </w:p>
        </w:tc>
      </w:tr>
      <w:tr w:rsidR="00416194" w:rsidRPr="00416194" w14:paraId="27629F9F" w14:textId="77777777" w:rsidTr="00FA5AD5">
        <w:trPr>
          <w:trHeight w:val="117"/>
        </w:trPr>
        <w:tc>
          <w:tcPr>
            <w:tcW w:w="3302" w:type="dxa"/>
            <w:shd w:val="clear" w:color="auto" w:fill="BFBFBF"/>
          </w:tcPr>
          <w:p w14:paraId="666CE8CB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6"/>
              </w:rPr>
            </w:pPr>
          </w:p>
        </w:tc>
        <w:tc>
          <w:tcPr>
            <w:tcW w:w="6348" w:type="dxa"/>
            <w:gridSpan w:val="4"/>
            <w:shd w:val="clear" w:color="auto" w:fill="BFBFBF"/>
          </w:tcPr>
          <w:p w14:paraId="7B2BA243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6"/>
              </w:rPr>
            </w:pPr>
          </w:p>
        </w:tc>
        <w:tc>
          <w:tcPr>
            <w:tcW w:w="64" w:type="dxa"/>
            <w:shd w:val="clear" w:color="auto" w:fill="BFBFBF"/>
          </w:tcPr>
          <w:p w14:paraId="53FCE178" w14:textId="77777777" w:rsidR="00416194" w:rsidRPr="00416194" w:rsidRDefault="00416194" w:rsidP="00416194">
            <w:pPr>
              <w:widowControl w:val="0"/>
              <w:autoSpaceDE w:val="0"/>
              <w:autoSpaceDN w:val="0"/>
              <w:spacing w:after="0" w:line="240" w:lineRule="auto"/>
              <w:rPr>
                <w:rFonts w:ascii="DejaVu Serif" w:eastAsia="DejaVu Serif" w:hAnsi="DejaVu Serif" w:cs="DejaVu Serif"/>
                <w:sz w:val="6"/>
              </w:rPr>
            </w:pPr>
          </w:p>
        </w:tc>
      </w:tr>
    </w:tbl>
    <w:p w14:paraId="0D92673D" w14:textId="77777777" w:rsidR="00416194" w:rsidRPr="00416194" w:rsidRDefault="00416194" w:rsidP="00416194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448F45C8" w14:textId="77777777" w:rsidR="00416194" w:rsidRPr="00416194" w:rsidRDefault="00416194" w:rsidP="00416194">
      <w:pPr>
        <w:widowControl w:val="0"/>
        <w:autoSpaceDE w:val="0"/>
        <w:autoSpaceDN w:val="0"/>
        <w:spacing w:after="0" w:line="240" w:lineRule="auto"/>
        <w:rPr>
          <w:rFonts w:ascii="DejaVu Serif" w:eastAsia="DejaVu Serif" w:hAnsi="DejaVu Serif" w:cs="DejaVu Serif"/>
          <w:sz w:val="20"/>
          <w:szCs w:val="20"/>
        </w:rPr>
      </w:pPr>
    </w:p>
    <w:p w14:paraId="4774F374" w14:textId="77777777" w:rsidR="00416194" w:rsidRPr="00416194" w:rsidRDefault="00416194" w:rsidP="00416194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before="101" w:after="0" w:line="247" w:lineRule="auto"/>
        <w:ind w:right="969"/>
        <w:rPr>
          <w:rFonts w:ascii="Times New Roman" w:eastAsia="DejaVu Serif" w:hAnsi="Times New Roman" w:cs="Times New Roman"/>
          <w:sz w:val="20"/>
          <w:szCs w:val="20"/>
        </w:rPr>
      </w:pP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Odoo Accounting is free for </w:t>
      </w:r>
      <w:proofErr w:type="spellStart"/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unlimitied</w:t>
      </w:r>
      <w:proofErr w:type="spellEnd"/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 users, as long as you use solely the Accounting app; when other apps are </w:t>
      </w:r>
      <w:r w:rsidRPr="00416194">
        <w:rPr>
          <w:rFonts w:ascii="Times New Roman" w:eastAsia="DejaVu Serif" w:hAnsi="Times New Roman" w:cs="Times New Roman"/>
          <w:color w:val="141B1A"/>
          <w:spacing w:val="-87"/>
          <w:sz w:val="20"/>
          <w:szCs w:val="20"/>
        </w:rPr>
        <w:t>added</w:t>
      </w:r>
      <w:r w:rsidRPr="00416194">
        <w:rPr>
          <w:rFonts w:ascii="Times New Roman" w:eastAsia="DejaVu Serif" w:hAnsi="Times New Roman" w:cs="Times New Roman"/>
          <w:color w:val="141B1A"/>
          <w:spacing w:val="212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(ex.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Subscription, Sales, eCommerce, Inventory), the cost is $25/user with apps priced individually (support is</w:t>
      </w:r>
      <w:r w:rsidRPr="00416194">
        <w:rPr>
          <w:rFonts w:ascii="Times New Roman" w:eastAsia="DejaVu Serif" w:hAnsi="Times New Roman" w:cs="Times New Roman"/>
          <w:color w:val="141B1A"/>
          <w:spacing w:val="26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pacing w:val="-34"/>
          <w:sz w:val="20"/>
          <w:szCs w:val="20"/>
        </w:rPr>
        <w:t>included).</w:t>
      </w:r>
    </w:p>
    <w:p w14:paraId="6CAC9542" w14:textId="77777777" w:rsidR="00416194" w:rsidRPr="00416194" w:rsidRDefault="00416194" w:rsidP="00416194">
      <w:pPr>
        <w:widowControl w:val="0"/>
        <w:autoSpaceDE w:val="0"/>
        <w:autoSpaceDN w:val="0"/>
        <w:spacing w:before="5" w:after="0" w:line="240" w:lineRule="auto"/>
        <w:rPr>
          <w:rFonts w:ascii="Times New Roman" w:eastAsia="DejaVu Serif" w:hAnsi="Times New Roman" w:cs="Times New Roman"/>
          <w:sz w:val="20"/>
          <w:szCs w:val="20"/>
        </w:rPr>
      </w:pPr>
    </w:p>
    <w:p w14:paraId="33E7094D" w14:textId="77777777" w:rsidR="00416194" w:rsidRPr="00416194" w:rsidRDefault="00416194" w:rsidP="00416194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before="1" w:after="0" w:line="240" w:lineRule="auto"/>
        <w:ind w:hanging="398"/>
        <w:rPr>
          <w:rFonts w:ascii="Times New Roman" w:eastAsia="DejaVu Serif" w:hAnsi="Times New Roman" w:cs="Times New Roman"/>
          <w:sz w:val="20"/>
          <w:szCs w:val="20"/>
        </w:rPr>
      </w:pP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Xero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costs $70 per month if you need multiple</w:t>
      </w:r>
      <w:r w:rsidRPr="00416194">
        <w:rPr>
          <w:rFonts w:ascii="Times New Roman" w:eastAsia="DejaVu Serif" w:hAnsi="Times New Roman" w:cs="Times New Roman"/>
          <w:color w:val="141B1A"/>
          <w:spacing w:val="50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currencies.</w:t>
      </w:r>
    </w:p>
    <w:p w14:paraId="415CA06C" w14:textId="77777777" w:rsidR="00416194" w:rsidRPr="00416194" w:rsidRDefault="00416194" w:rsidP="00416194">
      <w:pPr>
        <w:widowControl w:val="0"/>
        <w:autoSpaceDE w:val="0"/>
        <w:autoSpaceDN w:val="0"/>
        <w:spacing w:before="11" w:after="0" w:line="240" w:lineRule="auto"/>
        <w:rPr>
          <w:rFonts w:ascii="Times New Roman" w:eastAsia="DejaVu Serif" w:hAnsi="Times New Roman" w:cs="Times New Roman"/>
          <w:sz w:val="20"/>
          <w:szCs w:val="20"/>
        </w:rPr>
      </w:pPr>
    </w:p>
    <w:p w14:paraId="198313B9" w14:textId="77777777" w:rsidR="00416194" w:rsidRPr="00416194" w:rsidRDefault="00416194" w:rsidP="00416194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after="0" w:line="247" w:lineRule="auto"/>
        <w:ind w:right="969"/>
        <w:rPr>
          <w:rFonts w:ascii="Times New Roman" w:eastAsia="DejaVu Serif" w:hAnsi="Times New Roman" w:cs="Times New Roman"/>
          <w:sz w:val="20"/>
          <w:szCs w:val="20"/>
        </w:rPr>
      </w:pP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If you use Odoo Accounting in the free </w:t>
      </w:r>
      <w:r w:rsidRPr="00416194">
        <w:rPr>
          <w:rFonts w:ascii="Times New Roman" w:eastAsia="DejaVu Serif" w:hAnsi="Times New Roman" w:cs="Times New Roman"/>
          <w:color w:val="141B1A"/>
          <w:spacing w:val="-5"/>
          <w:sz w:val="20"/>
          <w:szCs w:val="20"/>
        </w:rPr>
        <w:t xml:space="preserve">offer,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support is not included. If you have other apps added 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(ex.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 xml:space="preserve">Subscription, </w:t>
      </w:r>
      <w:r w:rsidRPr="00416194">
        <w:rPr>
          <w:rFonts w:ascii="Times New Roman" w:eastAsia="DejaVu Serif" w:hAnsi="Times New Roman" w:cs="Times New Roman"/>
          <w:color w:val="141B1A"/>
          <w:spacing w:val="-66"/>
          <w:sz w:val="20"/>
          <w:szCs w:val="20"/>
        </w:rPr>
        <w:t>Sales,</w:t>
      </w:r>
      <w:r w:rsidRPr="00416194">
        <w:rPr>
          <w:rFonts w:ascii="Times New Roman" w:eastAsia="DejaVu Serif" w:hAnsi="Times New Roman" w:cs="Times New Roman"/>
          <w:color w:val="141B1A"/>
          <w:spacing w:val="-15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eCommerce,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Inventory),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general</w:t>
      </w:r>
      <w:r w:rsidRPr="00416194">
        <w:rPr>
          <w:rFonts w:ascii="Times New Roman" w:eastAsia="DejaVu Serif" w:hAnsi="Times New Roman" w:cs="Times New Roman"/>
          <w:color w:val="141B1A"/>
          <w:spacing w:val="-7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support</w:t>
      </w:r>
      <w:r w:rsidRPr="00416194">
        <w:rPr>
          <w:rFonts w:ascii="Times New Roman" w:eastAsia="DejaVu Serif" w:hAnsi="Times New Roman" w:cs="Times New Roman"/>
          <w:color w:val="141B1A"/>
          <w:spacing w:val="-4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is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included</w:t>
      </w:r>
      <w:r w:rsidRPr="00416194">
        <w:rPr>
          <w:rFonts w:ascii="Times New Roman" w:eastAsia="DejaVu Serif" w:hAnsi="Times New Roman" w:cs="Times New Roman"/>
          <w:color w:val="141B1A"/>
          <w:spacing w:val="-2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at</w:t>
      </w:r>
      <w:r w:rsidRPr="00416194">
        <w:rPr>
          <w:rFonts w:ascii="Times New Roman" w:eastAsia="DejaVu Serif" w:hAnsi="Times New Roman" w:cs="Times New Roman"/>
          <w:color w:val="141B1A"/>
          <w:spacing w:val="-4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no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charge</w:t>
      </w:r>
      <w:r w:rsidRPr="00416194">
        <w:rPr>
          <w:rFonts w:ascii="Times New Roman" w:eastAsia="DejaVu Serif" w:hAnsi="Times New Roman" w:cs="Times New Roman"/>
          <w:color w:val="141B1A"/>
          <w:spacing w:val="-3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in</w:t>
      </w:r>
      <w:r w:rsidRPr="00416194">
        <w:rPr>
          <w:rFonts w:ascii="Times New Roman" w:eastAsia="DejaVu Serif" w:hAnsi="Times New Roman" w:cs="Times New Roman"/>
          <w:color w:val="141B1A"/>
          <w:spacing w:val="-6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your</w:t>
      </w:r>
      <w:r w:rsidRPr="00416194">
        <w:rPr>
          <w:rFonts w:ascii="Times New Roman" w:eastAsia="DejaVu Serif" w:hAnsi="Times New Roman" w:cs="Times New Roman"/>
          <w:color w:val="141B1A"/>
          <w:spacing w:val="-5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monthly</w:t>
      </w:r>
      <w:r w:rsidRPr="00416194">
        <w:rPr>
          <w:rFonts w:ascii="Times New Roman" w:eastAsia="DejaVu Serif" w:hAnsi="Times New Roman" w:cs="Times New Roman"/>
          <w:color w:val="141B1A"/>
          <w:spacing w:val="-6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contract.</w:t>
      </w:r>
    </w:p>
    <w:p w14:paraId="5498546E" w14:textId="77777777" w:rsidR="00416194" w:rsidRPr="00416194" w:rsidRDefault="00416194" w:rsidP="00416194">
      <w:pPr>
        <w:widowControl w:val="0"/>
        <w:autoSpaceDE w:val="0"/>
        <w:autoSpaceDN w:val="0"/>
        <w:spacing w:before="6" w:after="0" w:line="240" w:lineRule="auto"/>
        <w:rPr>
          <w:rFonts w:ascii="Times New Roman" w:eastAsia="DejaVu Serif" w:hAnsi="Times New Roman" w:cs="Times New Roman"/>
          <w:sz w:val="20"/>
          <w:szCs w:val="20"/>
        </w:rPr>
      </w:pPr>
    </w:p>
    <w:p w14:paraId="72EBF0F3" w14:textId="77777777" w:rsidR="00416194" w:rsidRPr="00416194" w:rsidRDefault="00416194" w:rsidP="00416194">
      <w:pPr>
        <w:widowControl w:val="0"/>
        <w:numPr>
          <w:ilvl w:val="0"/>
          <w:numId w:val="1"/>
        </w:numPr>
        <w:tabs>
          <w:tab w:val="left" w:pos="517"/>
          <w:tab w:val="left" w:pos="518"/>
        </w:tabs>
        <w:autoSpaceDE w:val="0"/>
        <w:autoSpaceDN w:val="0"/>
        <w:spacing w:after="0" w:line="240" w:lineRule="auto"/>
        <w:ind w:hanging="398"/>
        <w:rPr>
          <w:rFonts w:ascii="Times New Roman" w:eastAsia="DejaVu Serif" w:hAnsi="Times New Roman" w:cs="Times New Roman"/>
          <w:sz w:val="20"/>
          <w:szCs w:val="20"/>
        </w:rPr>
      </w:pP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Only forum and</w:t>
      </w:r>
      <w:r w:rsidRPr="00416194">
        <w:rPr>
          <w:rFonts w:ascii="Times New Roman" w:eastAsia="DejaVu Serif" w:hAnsi="Times New Roman" w:cs="Times New Roman"/>
          <w:color w:val="141B1A"/>
          <w:spacing w:val="15"/>
          <w:sz w:val="20"/>
          <w:szCs w:val="20"/>
        </w:rPr>
        <w:t xml:space="preserve"> </w:t>
      </w:r>
      <w:r w:rsidRPr="00416194">
        <w:rPr>
          <w:rFonts w:ascii="Times New Roman" w:eastAsia="DejaVu Serif" w:hAnsi="Times New Roman" w:cs="Times New Roman"/>
          <w:color w:val="141B1A"/>
          <w:sz w:val="20"/>
          <w:szCs w:val="20"/>
        </w:rPr>
        <w:t>tutorials.</w:t>
      </w:r>
    </w:p>
    <w:p w14:paraId="6087972E" w14:textId="77777777" w:rsidR="00416194" w:rsidRPr="00416194" w:rsidRDefault="00416194" w:rsidP="00416194">
      <w:pPr>
        <w:widowControl w:val="0"/>
        <w:autoSpaceDE w:val="0"/>
        <w:autoSpaceDN w:val="0"/>
        <w:spacing w:after="0" w:line="240" w:lineRule="auto"/>
        <w:rPr>
          <w:rFonts w:ascii="Times New Roman" w:eastAsia="DejaVu Serif" w:hAnsi="Times New Roman" w:cs="Times New Roman"/>
        </w:rPr>
      </w:pPr>
    </w:p>
    <w:p w14:paraId="46AB5FBD" w14:textId="77777777" w:rsidR="00416194" w:rsidRDefault="00416194">
      <w:bookmarkStart w:id="0" w:name="_GoBack"/>
      <w:bookmarkEnd w:id="0"/>
    </w:p>
    <w:sectPr w:rsidR="004161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jaVu Serif">
    <w:altName w:val="Cambria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Verdana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00527"/>
    <w:multiLevelType w:val="hybridMultilevel"/>
    <w:tmpl w:val="BF5A91CA"/>
    <w:lvl w:ilvl="0" w:tplc="95FE9788">
      <w:start w:val="1"/>
      <w:numFmt w:val="decimal"/>
      <w:lvlText w:val="%1"/>
      <w:lvlJc w:val="left"/>
      <w:pPr>
        <w:ind w:left="517" w:hanging="397"/>
        <w:jc w:val="left"/>
      </w:pPr>
      <w:rPr>
        <w:rFonts w:ascii="DejaVu Serif" w:eastAsia="DejaVu Serif" w:hAnsi="DejaVu Serif" w:cs="DejaVu Serif" w:hint="default"/>
        <w:color w:val="141B1A"/>
        <w:w w:val="57"/>
        <w:sz w:val="16"/>
        <w:szCs w:val="16"/>
        <w:lang w:val="en-US" w:eastAsia="en-US" w:bidi="ar-SA"/>
      </w:rPr>
    </w:lvl>
    <w:lvl w:ilvl="1" w:tplc="A2B20900">
      <w:numFmt w:val="bullet"/>
      <w:lvlText w:val="•"/>
      <w:lvlJc w:val="left"/>
      <w:pPr>
        <w:ind w:left="1566" w:hanging="397"/>
      </w:pPr>
      <w:rPr>
        <w:rFonts w:hint="default"/>
        <w:lang w:val="en-US" w:eastAsia="en-US" w:bidi="ar-SA"/>
      </w:rPr>
    </w:lvl>
    <w:lvl w:ilvl="2" w:tplc="8186977A">
      <w:numFmt w:val="bullet"/>
      <w:lvlText w:val="•"/>
      <w:lvlJc w:val="left"/>
      <w:pPr>
        <w:ind w:left="2613" w:hanging="397"/>
      </w:pPr>
      <w:rPr>
        <w:rFonts w:hint="default"/>
        <w:lang w:val="en-US" w:eastAsia="en-US" w:bidi="ar-SA"/>
      </w:rPr>
    </w:lvl>
    <w:lvl w:ilvl="3" w:tplc="B6043856">
      <w:numFmt w:val="bullet"/>
      <w:lvlText w:val="•"/>
      <w:lvlJc w:val="left"/>
      <w:pPr>
        <w:ind w:left="3659" w:hanging="397"/>
      </w:pPr>
      <w:rPr>
        <w:rFonts w:hint="default"/>
        <w:lang w:val="en-US" w:eastAsia="en-US" w:bidi="ar-SA"/>
      </w:rPr>
    </w:lvl>
    <w:lvl w:ilvl="4" w:tplc="C2968EF0">
      <w:numFmt w:val="bullet"/>
      <w:lvlText w:val="•"/>
      <w:lvlJc w:val="left"/>
      <w:pPr>
        <w:ind w:left="4706" w:hanging="397"/>
      </w:pPr>
      <w:rPr>
        <w:rFonts w:hint="default"/>
        <w:lang w:val="en-US" w:eastAsia="en-US" w:bidi="ar-SA"/>
      </w:rPr>
    </w:lvl>
    <w:lvl w:ilvl="5" w:tplc="18141562">
      <w:numFmt w:val="bullet"/>
      <w:lvlText w:val="•"/>
      <w:lvlJc w:val="left"/>
      <w:pPr>
        <w:ind w:left="5752" w:hanging="397"/>
      </w:pPr>
      <w:rPr>
        <w:rFonts w:hint="default"/>
        <w:lang w:val="en-US" w:eastAsia="en-US" w:bidi="ar-SA"/>
      </w:rPr>
    </w:lvl>
    <w:lvl w:ilvl="6" w:tplc="B588B944">
      <w:numFmt w:val="bullet"/>
      <w:lvlText w:val="•"/>
      <w:lvlJc w:val="left"/>
      <w:pPr>
        <w:ind w:left="6799" w:hanging="397"/>
      </w:pPr>
      <w:rPr>
        <w:rFonts w:hint="default"/>
        <w:lang w:val="en-US" w:eastAsia="en-US" w:bidi="ar-SA"/>
      </w:rPr>
    </w:lvl>
    <w:lvl w:ilvl="7" w:tplc="1DDCC910">
      <w:numFmt w:val="bullet"/>
      <w:lvlText w:val="•"/>
      <w:lvlJc w:val="left"/>
      <w:pPr>
        <w:ind w:left="7845" w:hanging="397"/>
      </w:pPr>
      <w:rPr>
        <w:rFonts w:hint="default"/>
        <w:lang w:val="en-US" w:eastAsia="en-US" w:bidi="ar-SA"/>
      </w:rPr>
    </w:lvl>
    <w:lvl w:ilvl="8" w:tplc="FC0CDA5E">
      <w:numFmt w:val="bullet"/>
      <w:lvlText w:val="•"/>
      <w:lvlJc w:val="left"/>
      <w:pPr>
        <w:ind w:left="8892" w:hanging="397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NjI1tDS3sDQzNTVR0lEKTi0uzszPAykwrAUA1W/SyiwAAAA="/>
  </w:docVars>
  <w:rsids>
    <w:rsidRoot w:val="00416194"/>
    <w:rsid w:val="00416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3D9B1"/>
  <w15:chartTrackingRefBased/>
  <w15:docId w15:val="{2745C479-A25B-4C3D-8966-89F46AFDD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1</cp:revision>
  <dcterms:created xsi:type="dcterms:W3CDTF">2020-04-08T15:15:00Z</dcterms:created>
  <dcterms:modified xsi:type="dcterms:W3CDTF">2020-04-08T15:15:00Z</dcterms:modified>
</cp:coreProperties>
</file>